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47A643" w14:textId="50C22BB1" w:rsidR="005B565A" w:rsidRDefault="005B565A" w:rsidP="005B565A">
      <w:pPr>
        <w:pStyle w:val="Title"/>
      </w:pPr>
      <w:r>
        <w:t>Title</w:t>
      </w:r>
    </w:p>
    <w:p w14:paraId="09E757E7" w14:textId="1374A3AA" w:rsidR="004A51DF" w:rsidRDefault="009C7914" w:rsidP="00C37360">
      <w:pPr>
        <w:pStyle w:val="Heading2"/>
      </w:pPr>
      <w:r>
        <w:t>Heading 2</w:t>
      </w:r>
    </w:p>
    <w:p w14:paraId="76748533" w14:textId="77777777" w:rsidR="00B95B65" w:rsidRDefault="00B95B65" w:rsidP="00231239"/>
    <w:p w14:paraId="571C20A0" w14:textId="33356F01" w:rsidR="00FB0CB5" w:rsidRDefault="00FB0CB5" w:rsidP="00231239">
      <w:r>
        <w:t xml:space="preserve">The content in this document is ignored.  This document is merely for defining styles for elements like the title, and Heading 2 </w:t>
      </w:r>
      <w:proofErr w:type="spellStart"/>
      <w:proofErr w:type="gramStart"/>
      <w:r>
        <w:t>etc</w:t>
      </w:r>
      <w:proofErr w:type="spellEnd"/>
      <w:r>
        <w:t xml:space="preserve"> which</w:t>
      </w:r>
      <w:proofErr w:type="gramEnd"/>
      <w:r>
        <w:t xml:space="preserve"> are used in the document.  Read the </w:t>
      </w:r>
      <w:proofErr w:type="spellStart"/>
      <w:r>
        <w:t>pandoc</w:t>
      </w:r>
      <w:proofErr w:type="spellEnd"/>
      <w:r>
        <w:t xml:space="preserve"> documentation for more info on how this works. </w:t>
      </w:r>
    </w:p>
    <w:p w14:paraId="23F03B14" w14:textId="77777777" w:rsidR="00FB0CB5" w:rsidRDefault="00FB0CB5" w:rsidP="00231239"/>
    <w:p w14:paraId="52172D34" w14:textId="4BCFB697" w:rsidR="00FB0CB5" w:rsidRDefault="00FB0CB5" w:rsidP="00231239">
      <w:r>
        <w:t>Content in the header and page numbers will be included in the documents created using this template</w:t>
      </w:r>
    </w:p>
    <w:p w14:paraId="0C05D72A" w14:textId="77777777" w:rsidR="00FB0CB5" w:rsidRDefault="00FB0CB5" w:rsidP="00FB7A5A"/>
    <w:p w14:paraId="6F26E3BF" w14:textId="603EE595" w:rsidR="00B95B65" w:rsidRDefault="00FB0CB5" w:rsidP="00FB7A5A">
      <w:r>
        <w:t>This is the style for questio</w:t>
      </w:r>
      <w:bookmarkStart w:id="0" w:name="_GoBack"/>
      <w:bookmarkEnd w:id="0"/>
      <w:r>
        <w:t>ns</w:t>
      </w:r>
    </w:p>
    <w:p w14:paraId="72271433" w14:textId="77777777" w:rsidR="00FB0CB5" w:rsidRDefault="00FB0CB5" w:rsidP="00FB7A5A"/>
    <w:p w14:paraId="2B2B45EC" w14:textId="67FA651C" w:rsidR="00767D68" w:rsidRPr="004A51DF" w:rsidRDefault="00FB0CB5" w:rsidP="009A5070">
      <w:pPr>
        <w:pStyle w:val="Compact"/>
      </w:pPr>
      <w:r>
        <w:t>This is the style for answers</w:t>
      </w:r>
    </w:p>
    <w:sectPr w:rsidR="00767D68" w:rsidRPr="004A51DF" w:rsidSect="0092150B">
      <w:headerReference w:type="default" r:id="rId8"/>
      <w:footerReference w:type="even" r:id="rId9"/>
      <w:footerReference w:type="default" r:id="rId10"/>
      <w:pgSz w:w="12240" w:h="15840"/>
      <w:pgMar w:top="576" w:right="648" w:bottom="864" w:left="64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B7728A9" w14:textId="77777777" w:rsidR="00B95B65" w:rsidRDefault="00B95B65">
      <w:pPr>
        <w:spacing w:after="0"/>
      </w:pPr>
      <w:r>
        <w:separator/>
      </w:r>
    </w:p>
  </w:endnote>
  <w:endnote w:type="continuationSeparator" w:id="0">
    <w:p w14:paraId="33933227" w14:textId="77777777" w:rsidR="00B95B65" w:rsidRDefault="00B95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B3241D" w14:textId="77777777" w:rsidR="00B95B65" w:rsidRDefault="00B95B65" w:rsidP="00B95B6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F9BA26E" w14:textId="77777777" w:rsidR="00B95B65" w:rsidRDefault="00B95B65" w:rsidP="00586CD1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7B72F8" w14:textId="77777777" w:rsidR="00B95B65" w:rsidRDefault="00B95B65" w:rsidP="00B95B6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B0CB5">
      <w:rPr>
        <w:rStyle w:val="PageNumber"/>
        <w:noProof/>
      </w:rPr>
      <w:t>1</w:t>
    </w:r>
    <w:r>
      <w:rPr>
        <w:rStyle w:val="PageNumber"/>
      </w:rPr>
      <w:fldChar w:fldCharType="end"/>
    </w:r>
  </w:p>
  <w:p w14:paraId="44D9E6E3" w14:textId="77777777" w:rsidR="00B95B65" w:rsidRDefault="00B95B65" w:rsidP="00586CD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4ED8A7A" w14:textId="77777777" w:rsidR="00B95B65" w:rsidRDefault="00B95B65">
      <w:r>
        <w:separator/>
      </w:r>
    </w:p>
  </w:footnote>
  <w:footnote w:type="continuationSeparator" w:id="0">
    <w:p w14:paraId="76F174A7" w14:textId="77777777" w:rsidR="00B95B65" w:rsidRDefault="00B95B65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4229B0" w14:textId="2888508A" w:rsidR="00B95B65" w:rsidRDefault="00B95B65">
    <w:pPr>
      <w:pStyle w:val="Header"/>
    </w:pPr>
    <w:r>
      <w:t>STUDENT NAME: ___________________________</w:t>
    </w:r>
  </w:p>
  <w:p w14:paraId="361463DB" w14:textId="77777777" w:rsidR="00B95B65" w:rsidRDefault="00B95B6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9E362F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3E78ABC"/>
    <w:multiLevelType w:val="multilevel"/>
    <w:tmpl w:val="0764E3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CA6E7BC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B360F80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91A887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D3982D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B6684B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7F3ED71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386613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2A322A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DD4E7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2D5209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104802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196207C1"/>
    <w:multiLevelType w:val="hybridMultilevel"/>
    <w:tmpl w:val="5DAAC5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CCA0A3A"/>
    <w:multiLevelType w:val="multilevel"/>
    <w:tmpl w:val="9EA6CA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4"/>
  </w:num>
  <w:num w:numId="4">
    <w:abstractNumId w:val="14"/>
  </w:num>
  <w:num w:numId="5">
    <w:abstractNumId w:val="14"/>
  </w:num>
  <w:num w:numId="6">
    <w:abstractNumId w:val="13"/>
  </w:num>
  <w:num w:numId="7">
    <w:abstractNumId w:val="12"/>
  </w:num>
  <w:num w:numId="8">
    <w:abstractNumId w:val="10"/>
  </w:num>
  <w:num w:numId="9">
    <w:abstractNumId w:val="9"/>
  </w:num>
  <w:num w:numId="10">
    <w:abstractNumId w:val="8"/>
  </w:num>
  <w:num w:numId="11">
    <w:abstractNumId w:val="7"/>
  </w:num>
  <w:num w:numId="12">
    <w:abstractNumId w:val="11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6EA8"/>
    <w:rsid w:val="00030346"/>
    <w:rsid w:val="000B1857"/>
    <w:rsid w:val="00231239"/>
    <w:rsid w:val="002C10E4"/>
    <w:rsid w:val="0030177E"/>
    <w:rsid w:val="0034634E"/>
    <w:rsid w:val="003D470C"/>
    <w:rsid w:val="004A51DF"/>
    <w:rsid w:val="004E29B3"/>
    <w:rsid w:val="00542889"/>
    <w:rsid w:val="00586CD1"/>
    <w:rsid w:val="00590D07"/>
    <w:rsid w:val="005B149E"/>
    <w:rsid w:val="005B565A"/>
    <w:rsid w:val="006202BA"/>
    <w:rsid w:val="00641F28"/>
    <w:rsid w:val="006D41C8"/>
    <w:rsid w:val="00767D68"/>
    <w:rsid w:val="00784D58"/>
    <w:rsid w:val="007B67D1"/>
    <w:rsid w:val="00815DDA"/>
    <w:rsid w:val="008D6863"/>
    <w:rsid w:val="00912C2F"/>
    <w:rsid w:val="0092150B"/>
    <w:rsid w:val="009A5070"/>
    <w:rsid w:val="009C7914"/>
    <w:rsid w:val="009F6179"/>
    <w:rsid w:val="00A1099E"/>
    <w:rsid w:val="00A2145F"/>
    <w:rsid w:val="00A30766"/>
    <w:rsid w:val="00B86B75"/>
    <w:rsid w:val="00B95B65"/>
    <w:rsid w:val="00BC48D5"/>
    <w:rsid w:val="00C36279"/>
    <w:rsid w:val="00C37360"/>
    <w:rsid w:val="00D32412"/>
    <w:rsid w:val="00E315A3"/>
    <w:rsid w:val="00F05399"/>
    <w:rsid w:val="00F24B59"/>
    <w:rsid w:val="00F83E84"/>
    <w:rsid w:val="00FB0CB5"/>
    <w:rsid w:val="00FB0EA9"/>
    <w:rsid w:val="00FB7A5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4DA567C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912C2F"/>
    <w:pPr>
      <w:keepNext/>
      <w:spacing w:before="200" w:after="60"/>
    </w:pPr>
  </w:style>
  <w:style w:type="paragraph" w:styleId="Heading1">
    <w:name w:val="heading 1"/>
    <w:basedOn w:val="Normal"/>
    <w:next w:val="BodyText"/>
    <w:uiPriority w:val="9"/>
    <w:qFormat/>
    <w:rsid w:val="000B1857"/>
    <w:pPr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FF000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26EA8"/>
    <w:pPr>
      <w:keepLines/>
      <w:spacing w:after="240"/>
      <w:jc w:val="center"/>
      <w:outlineLvl w:val="1"/>
    </w:pPr>
    <w:rPr>
      <w:rFonts w:asciiTheme="majorHAnsi" w:eastAsiaTheme="majorEastAsia" w:hAnsiTheme="majorHAnsi" w:cstheme="majorBidi"/>
      <w:b/>
      <w:bCs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Lines/>
      <w:spacing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Lines/>
      <w:spacing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Lines/>
      <w:spacing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912C2F"/>
    <w:pPr>
      <w:keepLines/>
      <w:spacing w:before="0" w:after="20"/>
    </w:pPr>
  </w:style>
  <w:style w:type="paragraph" w:styleId="Title">
    <w:name w:val="Title"/>
    <w:basedOn w:val="Normal"/>
    <w:next w:val="BodyText"/>
    <w:qFormat/>
    <w:rsid w:val="002C10E4"/>
    <w:pPr>
      <w:keepLines/>
      <w:spacing w:before="0" w:after="8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815DDA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15DDA"/>
  </w:style>
  <w:style w:type="paragraph" w:styleId="Footer">
    <w:name w:val="footer"/>
    <w:basedOn w:val="Normal"/>
    <w:link w:val="FooterChar"/>
    <w:rsid w:val="00815DDA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15DDA"/>
  </w:style>
  <w:style w:type="character" w:styleId="PageNumber">
    <w:name w:val="page number"/>
    <w:basedOn w:val="DefaultParagraphFont"/>
    <w:rsid w:val="00586CD1"/>
  </w:style>
  <w:style w:type="paragraph" w:styleId="BalloonText">
    <w:name w:val="Balloon Text"/>
    <w:basedOn w:val="Normal"/>
    <w:link w:val="BalloonTextChar"/>
    <w:rsid w:val="00231239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231239"/>
  </w:style>
  <w:style w:type="character" w:customStyle="1" w:styleId="BalloonTextChar">
    <w:name w:val="Balloon Text Char"/>
    <w:basedOn w:val="DefaultParagraphFont"/>
    <w:link w:val="BalloonText"/>
    <w:rsid w:val="00231239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912C2F"/>
    <w:pPr>
      <w:keepNext/>
      <w:spacing w:before="200" w:after="60"/>
    </w:pPr>
  </w:style>
  <w:style w:type="paragraph" w:styleId="Heading1">
    <w:name w:val="heading 1"/>
    <w:basedOn w:val="Normal"/>
    <w:next w:val="BodyText"/>
    <w:uiPriority w:val="9"/>
    <w:qFormat/>
    <w:rsid w:val="000B1857"/>
    <w:pPr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FF000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26EA8"/>
    <w:pPr>
      <w:keepLines/>
      <w:spacing w:after="240"/>
      <w:jc w:val="center"/>
      <w:outlineLvl w:val="1"/>
    </w:pPr>
    <w:rPr>
      <w:rFonts w:asciiTheme="majorHAnsi" w:eastAsiaTheme="majorEastAsia" w:hAnsiTheme="majorHAnsi" w:cstheme="majorBidi"/>
      <w:b/>
      <w:bCs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Lines/>
      <w:spacing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Lines/>
      <w:spacing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Lines/>
      <w:spacing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912C2F"/>
    <w:pPr>
      <w:keepLines/>
      <w:spacing w:before="0" w:after="20"/>
    </w:pPr>
  </w:style>
  <w:style w:type="paragraph" w:styleId="Title">
    <w:name w:val="Title"/>
    <w:basedOn w:val="Normal"/>
    <w:next w:val="BodyText"/>
    <w:qFormat/>
    <w:rsid w:val="002C10E4"/>
    <w:pPr>
      <w:keepLines/>
      <w:spacing w:before="0" w:after="8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815DDA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15DDA"/>
  </w:style>
  <w:style w:type="paragraph" w:styleId="Footer">
    <w:name w:val="footer"/>
    <w:basedOn w:val="Normal"/>
    <w:link w:val="FooterChar"/>
    <w:rsid w:val="00815DDA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15DDA"/>
  </w:style>
  <w:style w:type="character" w:styleId="PageNumber">
    <w:name w:val="page number"/>
    <w:basedOn w:val="DefaultParagraphFont"/>
    <w:rsid w:val="00586CD1"/>
  </w:style>
  <w:style w:type="paragraph" w:styleId="BalloonText">
    <w:name w:val="Balloon Text"/>
    <w:basedOn w:val="Normal"/>
    <w:link w:val="BalloonTextChar"/>
    <w:rsid w:val="00231239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231239"/>
  </w:style>
  <w:style w:type="character" w:customStyle="1" w:styleId="BalloonTextChar">
    <w:name w:val="Balloon Text Char"/>
    <w:basedOn w:val="DefaultParagraphFont"/>
    <w:link w:val="BalloonText"/>
    <w:rsid w:val="00231239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61</Words>
  <Characters>352</Characters>
  <Application>Microsoft Macintosh Word</Application>
  <DocSecurity>0</DocSecurity>
  <Lines>2</Lines>
  <Paragraphs>1</Paragraphs>
  <ScaleCrop>false</ScaleCrop>
  <Company/>
  <LinksUpToDate>false</LinksUpToDate>
  <CharactersWithSpaces>4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arr</dc:creator>
  <cp:lastModifiedBy>Andrew Barr</cp:lastModifiedBy>
  <cp:revision>40</cp:revision>
  <dcterms:created xsi:type="dcterms:W3CDTF">2018-03-22T18:07:00Z</dcterms:created>
  <dcterms:modified xsi:type="dcterms:W3CDTF">2018-03-25T15:51:00Z</dcterms:modified>
</cp:coreProperties>
</file>